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F4B6FE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</w:pP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>Zał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>ącznik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 xml:space="preserve"> nr 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>4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 xml:space="preserve"> do zarz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>ądzenia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 xml:space="preserve"> nr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 xml:space="preserve"> 118 Rektora UJ 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>z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 xml:space="preserve"> 19 grudnia 2016 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>r.</w:t>
      </w:r>
    </w:p>
    <w:p w14:paraId="471CD34A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x-none"/>
        </w:rPr>
      </w:pPr>
    </w:p>
    <w:p w14:paraId="37E28D62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x-none" w:eastAsia="x-none"/>
        </w:rPr>
      </w:pPr>
    </w:p>
    <w:p w14:paraId="0956C332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x-none"/>
        </w:rPr>
      </w:pPr>
      <w:r w:rsidRPr="009D2629">
        <w:rPr>
          <w:rFonts w:ascii="Times New Roman" w:eastAsia="Times New Roman" w:hAnsi="Times New Roman" w:cs="Times New Roman"/>
          <w:b/>
          <w:sz w:val="24"/>
          <w:szCs w:val="24"/>
          <w:lang w:val="x-none" w:eastAsia="x-none"/>
        </w:rPr>
        <w:t xml:space="preserve">Sylabus modułu </w:t>
      </w:r>
      <w:r w:rsidRPr="009D2629">
        <w:rPr>
          <w:rFonts w:ascii="Times New Roman" w:eastAsia="Times New Roman" w:hAnsi="Times New Roman" w:cs="Times New Roman"/>
          <w:b/>
          <w:sz w:val="24"/>
          <w:szCs w:val="24"/>
          <w:lang w:eastAsia="x-none"/>
        </w:rPr>
        <w:t>zajęć na studiach wyższych</w:t>
      </w:r>
    </w:p>
    <w:p w14:paraId="608AF96D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x-none" w:eastAsia="x-non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44"/>
        <w:gridCol w:w="6118"/>
      </w:tblGrid>
      <w:tr w:rsidR="009D2629" w:rsidRPr="009D2629" w14:paraId="094CEDA5" w14:textId="77777777" w:rsidTr="007E56BF">
        <w:trPr>
          <w:trHeight w:val="283"/>
        </w:trPr>
        <w:tc>
          <w:tcPr>
            <w:tcW w:w="1893" w:type="pct"/>
            <w:shd w:val="clear" w:color="auto" w:fill="auto"/>
          </w:tcPr>
          <w:p w14:paraId="4E8FC781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zw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jednostki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prowadzącej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oduł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CE571D5" w14:textId="77777777" w:rsidR="009D2629" w:rsidRPr="00BD748B" w:rsidRDefault="00BD748B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BD748B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>Szkoła Doktorska Nauk Społecznych UJ</w:t>
            </w:r>
          </w:p>
        </w:tc>
      </w:tr>
      <w:tr w:rsidR="009D2629" w:rsidRPr="009D2629" w14:paraId="12722ACD" w14:textId="77777777" w:rsidTr="007E56BF">
        <w:trPr>
          <w:trHeight w:val="283"/>
        </w:trPr>
        <w:tc>
          <w:tcPr>
            <w:tcW w:w="1893" w:type="pct"/>
            <w:shd w:val="clear" w:color="auto" w:fill="auto"/>
          </w:tcPr>
          <w:p w14:paraId="674590C1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zw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odułu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3107" w:type="pct"/>
            <w:shd w:val="clear" w:color="auto" w:fill="auto"/>
          </w:tcPr>
          <w:p w14:paraId="72CF36B1" w14:textId="627A35E2" w:rsidR="009D2629" w:rsidRPr="00BD748B" w:rsidRDefault="007E56BF" w:rsidP="00BD748B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eastAsia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Contemporary challenges to </w:t>
            </w:r>
            <w:proofErr w:type="spellStart"/>
            <w:r>
              <w:rPr>
                <w:rFonts w:eastAsia="Times New Roman"/>
                <w:b/>
                <w:bCs/>
                <w:color w:val="000000"/>
                <w:sz w:val="24"/>
                <w:szCs w:val="24"/>
                <w:lang w:val="en-US"/>
              </w:rPr>
              <w:t>geopolitic</w:t>
            </w:r>
            <w:proofErr w:type="spellEnd"/>
          </w:p>
        </w:tc>
      </w:tr>
      <w:tr w:rsidR="009D2629" w:rsidRPr="009D2629" w14:paraId="0490750C" w14:textId="77777777" w:rsidTr="007E56BF">
        <w:trPr>
          <w:trHeight w:val="283"/>
        </w:trPr>
        <w:tc>
          <w:tcPr>
            <w:tcW w:w="1893" w:type="pct"/>
            <w:shd w:val="clear" w:color="auto" w:fill="auto"/>
          </w:tcPr>
          <w:p w14:paraId="40E0AFBF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Język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kształcenia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06C311D9" w14:textId="505F71AF" w:rsidR="009D2629" w:rsidRPr="009D2629" w:rsidRDefault="007E56BF" w:rsidP="009D2629">
            <w:pPr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angielsk</w:t>
            </w:r>
            <w:r w:rsidR="00324DD8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i</w:t>
            </w:r>
            <w:bookmarkStart w:id="0" w:name="_GoBack"/>
            <w:bookmarkEnd w:id="0"/>
          </w:p>
        </w:tc>
      </w:tr>
      <w:tr w:rsidR="009D2629" w:rsidRPr="007E56BF" w14:paraId="24DBB8BA" w14:textId="77777777" w:rsidTr="007E56BF">
        <w:trPr>
          <w:trHeight w:val="283"/>
        </w:trPr>
        <w:tc>
          <w:tcPr>
            <w:tcW w:w="1893" w:type="pct"/>
            <w:shd w:val="clear" w:color="auto" w:fill="auto"/>
          </w:tcPr>
          <w:p w14:paraId="34E6FE37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Cele kształcenia</w:t>
            </w:r>
          </w:p>
        </w:tc>
        <w:tc>
          <w:tcPr>
            <w:tcW w:w="3107" w:type="pct"/>
            <w:shd w:val="clear" w:color="auto" w:fill="auto"/>
          </w:tcPr>
          <w:p w14:paraId="1CB347F1" w14:textId="583414EE" w:rsidR="009D2629" w:rsidRPr="007E56BF" w:rsidRDefault="007E56BF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 w:rsidRPr="003D2DBD">
              <w:rPr>
                <w:lang w:val="en-US"/>
              </w:rPr>
              <w:t xml:space="preserve">Student knows basic paradigms and perspectives on </w:t>
            </w:r>
            <w:r>
              <w:rPr>
                <w:lang w:val="en-US"/>
              </w:rPr>
              <w:t>contemporary geopolitics</w:t>
            </w:r>
            <w:r w:rsidRPr="003D2DBD">
              <w:rPr>
                <w:lang w:val="en-US"/>
              </w:rPr>
              <w:t xml:space="preserve">. Student is able to draw his/her own conclusions from given study cases. Student is prepared to propose his/her own scenarios; is able to forecast future problems and challenges </w:t>
            </w:r>
            <w:r>
              <w:rPr>
                <w:lang w:val="en-US"/>
              </w:rPr>
              <w:t>for geopolitics</w:t>
            </w:r>
            <w:r w:rsidRPr="003D2DBD">
              <w:rPr>
                <w:lang w:val="en-US"/>
              </w:rPr>
              <w:t>.</w:t>
            </w:r>
          </w:p>
        </w:tc>
      </w:tr>
      <w:tr w:rsidR="009D2629" w:rsidRPr="007E56BF" w14:paraId="68038498" w14:textId="77777777" w:rsidTr="007E56BF">
        <w:trPr>
          <w:trHeight w:val="283"/>
        </w:trPr>
        <w:tc>
          <w:tcPr>
            <w:tcW w:w="1893" w:type="pct"/>
            <w:shd w:val="clear" w:color="auto" w:fill="auto"/>
          </w:tcPr>
          <w:p w14:paraId="1C4A78AF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Efekty kształcenia dla modułu </w:t>
            </w:r>
          </w:p>
        </w:tc>
        <w:tc>
          <w:tcPr>
            <w:tcW w:w="3107" w:type="pct"/>
            <w:shd w:val="clear" w:color="auto" w:fill="auto"/>
          </w:tcPr>
          <w:p w14:paraId="2A67B7D1" w14:textId="06C9223F" w:rsidR="009D2629" w:rsidRPr="007E56BF" w:rsidRDefault="007E56BF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3D2DBD">
              <w:rPr>
                <w:lang w:val="en-US"/>
              </w:rPr>
              <w:t>Student is able to apply basic elements of</w:t>
            </w:r>
            <w:r>
              <w:rPr>
                <w:lang w:val="en-US"/>
              </w:rPr>
              <w:t xml:space="preserve"> geopolitics to analyze contemporary </w:t>
            </w:r>
            <w:r w:rsidRPr="003D2DBD">
              <w:rPr>
                <w:lang w:val="en-US"/>
              </w:rPr>
              <w:t xml:space="preserve">international </w:t>
            </w:r>
            <w:r>
              <w:rPr>
                <w:lang w:val="en-US"/>
              </w:rPr>
              <w:t>order</w:t>
            </w:r>
            <w:r w:rsidRPr="003D2DBD">
              <w:rPr>
                <w:lang w:val="en-US"/>
              </w:rPr>
              <w:t xml:space="preserve">. Student is able to compare national policies of major powers. Student is able to present pros and cons for </w:t>
            </w:r>
            <w:r>
              <w:rPr>
                <w:lang w:val="en-US"/>
              </w:rPr>
              <w:t>contemporary geopolitics</w:t>
            </w:r>
            <w:r w:rsidRPr="003D2DBD">
              <w:rPr>
                <w:lang w:val="en-US"/>
              </w:rPr>
              <w:t xml:space="preserve">. Student is able to trace legal </w:t>
            </w:r>
            <w:r>
              <w:rPr>
                <w:lang w:val="en-US"/>
              </w:rPr>
              <w:t xml:space="preserve">and economic </w:t>
            </w:r>
            <w:r w:rsidRPr="003D2DBD">
              <w:rPr>
                <w:lang w:val="en-US"/>
              </w:rPr>
              <w:t xml:space="preserve">instruments necessary to control and regulate </w:t>
            </w:r>
            <w:r>
              <w:rPr>
                <w:lang w:val="en-US"/>
              </w:rPr>
              <w:t>geopolitics relations.</w:t>
            </w:r>
          </w:p>
        </w:tc>
      </w:tr>
      <w:tr w:rsidR="007E56BF" w:rsidRPr="007E56BF" w14:paraId="7C25C0F7" w14:textId="77777777" w:rsidTr="007E56BF">
        <w:trPr>
          <w:trHeight w:val="1352"/>
        </w:trPr>
        <w:tc>
          <w:tcPr>
            <w:tcW w:w="1893" w:type="pct"/>
            <w:shd w:val="clear" w:color="auto" w:fill="auto"/>
          </w:tcPr>
          <w:p w14:paraId="6A02B9D8" w14:textId="77777777" w:rsidR="007E56BF" w:rsidRPr="009D2629" w:rsidRDefault="007E56BF" w:rsidP="007E56BF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Metody sprawdzania i kryteria oceny efektów kształcenia uzyskanych przez studentów</w:t>
            </w:r>
          </w:p>
        </w:tc>
        <w:tc>
          <w:tcPr>
            <w:tcW w:w="3107" w:type="pct"/>
            <w:shd w:val="clear" w:color="auto" w:fill="auto"/>
          </w:tcPr>
          <w:p w14:paraId="05A092A0" w14:textId="27263BE5" w:rsidR="007E56BF" w:rsidRPr="007E56BF" w:rsidRDefault="007E56BF" w:rsidP="007E56BF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Final oral exam, three open questions</w:t>
            </w:r>
          </w:p>
        </w:tc>
      </w:tr>
      <w:tr w:rsidR="009D2629" w:rsidRPr="009D2629" w14:paraId="628E2AD3" w14:textId="77777777" w:rsidTr="007E56BF">
        <w:trPr>
          <w:trHeight w:val="283"/>
        </w:trPr>
        <w:tc>
          <w:tcPr>
            <w:tcW w:w="1893" w:type="pct"/>
            <w:shd w:val="clear" w:color="auto" w:fill="auto"/>
          </w:tcPr>
          <w:p w14:paraId="4F68B073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Typ modułu</w:t>
            </w:r>
          </w:p>
        </w:tc>
        <w:tc>
          <w:tcPr>
            <w:tcW w:w="3107" w:type="pct"/>
            <w:shd w:val="clear" w:color="auto" w:fill="auto"/>
          </w:tcPr>
          <w:p w14:paraId="7E461B31" w14:textId="5961180A" w:rsidR="009D2629" w:rsidRPr="009D2629" w:rsidRDefault="009D2629" w:rsidP="009D2629">
            <w:pPr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fakultatywny</w:t>
            </w:r>
          </w:p>
        </w:tc>
      </w:tr>
      <w:tr w:rsidR="009D2629" w:rsidRPr="009D2629" w14:paraId="080094C0" w14:textId="77777777" w:rsidTr="007E56BF">
        <w:trPr>
          <w:trHeight w:val="283"/>
        </w:trPr>
        <w:tc>
          <w:tcPr>
            <w:tcW w:w="1893" w:type="pct"/>
            <w:shd w:val="clear" w:color="auto" w:fill="auto"/>
          </w:tcPr>
          <w:p w14:paraId="030DBC98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Rok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tudiów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4108C1D3" w14:textId="77777777" w:rsidR="009D2629" w:rsidRPr="009D2629" w:rsidRDefault="009D2629" w:rsidP="00BD748B">
            <w:pP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I</w:t>
            </w:r>
          </w:p>
        </w:tc>
      </w:tr>
      <w:tr w:rsidR="009D2629" w:rsidRPr="009D2629" w14:paraId="2F4A7178" w14:textId="77777777" w:rsidTr="007E56BF">
        <w:trPr>
          <w:trHeight w:val="283"/>
        </w:trPr>
        <w:tc>
          <w:tcPr>
            <w:tcW w:w="1893" w:type="pct"/>
            <w:shd w:val="clear" w:color="auto" w:fill="auto"/>
          </w:tcPr>
          <w:p w14:paraId="19572CBF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emestr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405C4832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zimowy</w:t>
            </w:r>
            <w:proofErr w:type="spellEnd"/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, </w:t>
            </w:r>
            <w:proofErr w:type="spellStart"/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letni</w:t>
            </w:r>
            <w:proofErr w:type="spellEnd"/>
          </w:p>
        </w:tc>
      </w:tr>
      <w:tr w:rsidR="009D2629" w:rsidRPr="009D2629" w14:paraId="03A0BC49" w14:textId="77777777" w:rsidTr="007E56BF">
        <w:trPr>
          <w:trHeight w:val="283"/>
        </w:trPr>
        <w:tc>
          <w:tcPr>
            <w:tcW w:w="1893" w:type="pct"/>
            <w:shd w:val="clear" w:color="auto" w:fill="auto"/>
          </w:tcPr>
          <w:p w14:paraId="55EFD120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Imię i nazwisko koordynatora modułu i/lub osoby/osób prowadzących moduł</w:t>
            </w:r>
          </w:p>
        </w:tc>
        <w:tc>
          <w:tcPr>
            <w:tcW w:w="3107" w:type="pct"/>
            <w:shd w:val="clear" w:color="auto" w:fill="auto"/>
          </w:tcPr>
          <w:p w14:paraId="6C368BDE" w14:textId="3F84B573" w:rsidR="009D2629" w:rsidRPr="009D2629" w:rsidRDefault="007E56BF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dr hab. Paweł Frankowski, prof. UJ</w:t>
            </w:r>
          </w:p>
        </w:tc>
      </w:tr>
      <w:tr w:rsidR="009D2629" w:rsidRPr="009D2629" w14:paraId="35728E29" w14:textId="77777777" w:rsidTr="007E56BF">
        <w:trPr>
          <w:trHeight w:val="283"/>
        </w:trPr>
        <w:tc>
          <w:tcPr>
            <w:tcW w:w="1893" w:type="pct"/>
            <w:shd w:val="clear" w:color="auto" w:fill="auto"/>
          </w:tcPr>
          <w:p w14:paraId="48640114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Imię i nazwisko osoby/osób egzaminującej/egzaminujących bądź udzielającej zaliczenia, w przypadku gdy nie jest to osoba prowadząca dany moduł</w:t>
            </w:r>
          </w:p>
        </w:tc>
        <w:tc>
          <w:tcPr>
            <w:tcW w:w="3107" w:type="pct"/>
            <w:shd w:val="clear" w:color="auto" w:fill="auto"/>
          </w:tcPr>
          <w:p w14:paraId="3F8A3DD3" w14:textId="3B48866C" w:rsidR="009D2629" w:rsidRPr="009D2629" w:rsidRDefault="007E56BF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-</w:t>
            </w:r>
          </w:p>
        </w:tc>
      </w:tr>
      <w:tr w:rsidR="009D2629" w:rsidRPr="009D2629" w14:paraId="51A890CA" w14:textId="77777777" w:rsidTr="007E56BF">
        <w:trPr>
          <w:trHeight w:val="283"/>
        </w:trPr>
        <w:tc>
          <w:tcPr>
            <w:tcW w:w="1893" w:type="pct"/>
            <w:shd w:val="clear" w:color="auto" w:fill="auto"/>
          </w:tcPr>
          <w:p w14:paraId="06C491D1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posób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realizacji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28ACB5D" w14:textId="51860E8D" w:rsidR="009D2629" w:rsidRPr="00BD748B" w:rsidRDefault="007E56BF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-2"/>
                <w:sz w:val="24"/>
                <w:szCs w:val="24"/>
                <w:lang w:eastAsia="pl-PL"/>
              </w:rPr>
              <w:t>Konwersatorium</w:t>
            </w:r>
          </w:p>
        </w:tc>
      </w:tr>
      <w:tr w:rsidR="009D2629" w:rsidRPr="009D2629" w14:paraId="505FEC8B" w14:textId="77777777" w:rsidTr="007E56BF">
        <w:trPr>
          <w:trHeight w:val="283"/>
        </w:trPr>
        <w:tc>
          <w:tcPr>
            <w:tcW w:w="1893" w:type="pct"/>
            <w:shd w:val="clear" w:color="auto" w:fill="auto"/>
          </w:tcPr>
          <w:p w14:paraId="4AC785B3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Wymagani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wstępne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i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odatkowe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63610894" w14:textId="66442831" w:rsidR="009D2629" w:rsidRPr="009D2629" w:rsidRDefault="007E56BF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brak</w:t>
            </w:r>
          </w:p>
          <w:p w14:paraId="1C930CD4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</w:p>
        </w:tc>
      </w:tr>
      <w:tr w:rsidR="009D2629" w:rsidRPr="009D2629" w14:paraId="26A344F5" w14:textId="77777777" w:rsidTr="007E56BF">
        <w:trPr>
          <w:trHeight w:val="283"/>
        </w:trPr>
        <w:tc>
          <w:tcPr>
            <w:tcW w:w="1893" w:type="pct"/>
            <w:shd w:val="clear" w:color="auto" w:fill="auto"/>
          </w:tcPr>
          <w:p w14:paraId="0B026DEF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Rodzaj i liczba godzin zajęć dydaktycznych wymagających bezpośredniego udziału nauczyciela akademickiego i studentów, gdy w danym </w:t>
            </w: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module przewidziane są takie zajęcia</w:t>
            </w:r>
          </w:p>
        </w:tc>
        <w:tc>
          <w:tcPr>
            <w:tcW w:w="3107" w:type="pct"/>
            <w:shd w:val="clear" w:color="auto" w:fill="auto"/>
          </w:tcPr>
          <w:p w14:paraId="0DD1046B" w14:textId="25052709" w:rsidR="009D2629" w:rsidRPr="009D2629" w:rsidRDefault="007E56BF" w:rsidP="007E56BF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lastRenderedPageBreak/>
              <w:t>30 h, konwersatorium</w:t>
            </w:r>
          </w:p>
        </w:tc>
      </w:tr>
      <w:tr w:rsidR="009D2629" w:rsidRPr="009D2629" w14:paraId="7796E0DD" w14:textId="77777777" w:rsidTr="007E56BF">
        <w:trPr>
          <w:trHeight w:val="283"/>
        </w:trPr>
        <w:tc>
          <w:tcPr>
            <w:tcW w:w="1893" w:type="pct"/>
            <w:shd w:val="clear" w:color="auto" w:fill="auto"/>
          </w:tcPr>
          <w:p w14:paraId="60991FF0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Liczba punktów ECTS przypisana modułowi</w:t>
            </w:r>
          </w:p>
        </w:tc>
        <w:tc>
          <w:tcPr>
            <w:tcW w:w="3107" w:type="pct"/>
            <w:shd w:val="clear" w:color="auto" w:fill="auto"/>
          </w:tcPr>
          <w:p w14:paraId="44B05B47" w14:textId="2A617E36" w:rsidR="009D2629" w:rsidRPr="009D2629" w:rsidRDefault="00324DD8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2  ECTS</w:t>
            </w:r>
          </w:p>
          <w:p w14:paraId="3CAA9806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9D2629" w14:paraId="6FC620E7" w14:textId="77777777" w:rsidTr="007E56BF">
        <w:trPr>
          <w:trHeight w:val="283"/>
        </w:trPr>
        <w:tc>
          <w:tcPr>
            <w:tcW w:w="1893" w:type="pct"/>
            <w:shd w:val="clear" w:color="auto" w:fill="auto"/>
          </w:tcPr>
          <w:p w14:paraId="723D7172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Bilans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punktów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ECTS</w:t>
            </w:r>
          </w:p>
        </w:tc>
        <w:tc>
          <w:tcPr>
            <w:tcW w:w="3107" w:type="pct"/>
            <w:shd w:val="clear" w:color="auto" w:fill="auto"/>
          </w:tcPr>
          <w:p w14:paraId="4AE90CFD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  <w:p w14:paraId="69A42285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Udział w zajęciach:</w:t>
            </w:r>
          </w:p>
          <w:p w14:paraId="58CD35A3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wykład – 30 h</w:t>
            </w:r>
          </w:p>
          <w:p w14:paraId="538F8894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  <w:p w14:paraId="447771DA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Praca własna studenta:</w:t>
            </w:r>
          </w:p>
          <w:p w14:paraId="35579B1A" w14:textId="77777777" w:rsidR="009D2629" w:rsidRPr="009D2629" w:rsidRDefault="009D2629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przygotowanie do zajęć - 30 h</w:t>
            </w:r>
          </w:p>
          <w:p w14:paraId="7CE6054A" w14:textId="77777777" w:rsidR="009D2629" w:rsidRPr="009D2629" w:rsidRDefault="009D2629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przygotowanie do egzaminu – 30 h</w:t>
            </w:r>
          </w:p>
          <w:p w14:paraId="1F65E7B6" w14:textId="77777777" w:rsidR="009D2629" w:rsidRPr="009D2629" w:rsidRDefault="009D2629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lektura wskazanych przez prowadzącego publikacji – 15 h</w:t>
            </w:r>
          </w:p>
          <w:p w14:paraId="23770676" w14:textId="77777777" w:rsidR="009D2629" w:rsidRPr="009D2629" w:rsidRDefault="009D2629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przygotowanie prezentacji – 15 h</w:t>
            </w:r>
          </w:p>
          <w:p w14:paraId="283FB270" w14:textId="77777777" w:rsidR="009D2629" w:rsidRPr="009D2629" w:rsidRDefault="009D2629" w:rsidP="009D2629">
            <w:pPr>
              <w:spacing w:after="0" w:line="240" w:lineRule="auto"/>
              <w:ind w:left="720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  <w:p w14:paraId="461C0E38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  <w:p w14:paraId="3D5A5994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Jeden punkt ECTS odpowiada efektom kształcenia, których uzyskanie wymaga od studenta </w:t>
            </w:r>
            <w:r w:rsidRPr="009D2629"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  <w:t>25-30 godzin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pracy. Liczba godzin pracy studenta obejmuje zajęcia realizowane w bezpośrednim kontakcie z nauczycielem akademickim, zgodnie z planem studiów oraz czas poświęcony przez studenta na pracę indywidualną.</w:t>
            </w:r>
          </w:p>
          <w:p w14:paraId="4E2B576F" w14:textId="77777777" w:rsidR="009D2629" w:rsidRPr="00BD748B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9D2629" w:rsidRPr="009D2629" w14:paraId="6558AC72" w14:textId="77777777" w:rsidTr="007E56BF">
        <w:trPr>
          <w:trHeight w:val="283"/>
        </w:trPr>
        <w:tc>
          <w:tcPr>
            <w:tcW w:w="1893" w:type="pct"/>
            <w:shd w:val="clear" w:color="auto" w:fill="auto"/>
          </w:tcPr>
          <w:p w14:paraId="1EE9271F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tosowane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etody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ydaktyczne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5C4C7C1B" w14:textId="6916A4F5" w:rsidR="007E56BF" w:rsidRPr="009D2629" w:rsidRDefault="009D2629" w:rsidP="007E56BF">
            <w:pPr>
              <w:ind w:left="720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metody problemowe </w:t>
            </w:r>
            <w:r w:rsidR="007E56BF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- 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wykład problemowy, wykład konwersatoryjny</w:t>
            </w:r>
          </w:p>
          <w:p w14:paraId="4C9759B1" w14:textId="13836F82" w:rsidR="009D2629" w:rsidRPr="009D2629" w:rsidRDefault="009D2629" w:rsidP="009D2629">
            <w:pPr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9D2629" w14:paraId="5D02CA47" w14:textId="77777777" w:rsidTr="007E56BF">
        <w:trPr>
          <w:trHeight w:val="283"/>
        </w:trPr>
        <w:tc>
          <w:tcPr>
            <w:tcW w:w="1893" w:type="pct"/>
            <w:shd w:val="clear" w:color="auto" w:fill="auto"/>
          </w:tcPr>
          <w:p w14:paraId="15DC86C1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Forma i warunki zaliczenia modułu, w tym zasady dopuszczenia do egzaminu, zaliczenia, a także forma i warunki zaliczenia poszczególnych zajęć wchodzących w zakres danego modułu</w:t>
            </w:r>
          </w:p>
        </w:tc>
        <w:tc>
          <w:tcPr>
            <w:tcW w:w="3107" w:type="pct"/>
            <w:shd w:val="clear" w:color="auto" w:fill="auto"/>
          </w:tcPr>
          <w:p w14:paraId="49A3C62F" w14:textId="1B95F070" w:rsidR="009D2629" w:rsidRPr="009D2629" w:rsidRDefault="007E56BF" w:rsidP="007E56BF">
            <w:pPr>
              <w:spacing w:after="0" w:line="240" w:lineRule="auto"/>
              <w:ind w:left="714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Egzamin ustny</w:t>
            </w:r>
          </w:p>
          <w:p w14:paraId="2AF6E6D9" w14:textId="77777777" w:rsidR="009D2629" w:rsidRPr="009D2629" w:rsidRDefault="009D2629" w:rsidP="009D2629">
            <w:pPr>
              <w:spacing w:after="0" w:line="240" w:lineRule="auto"/>
              <w:ind w:left="357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9D2629" w14:paraId="660E94C0" w14:textId="77777777" w:rsidTr="007E56BF">
        <w:trPr>
          <w:trHeight w:val="283"/>
        </w:trPr>
        <w:tc>
          <w:tcPr>
            <w:tcW w:w="1893" w:type="pct"/>
            <w:shd w:val="clear" w:color="auto" w:fill="auto"/>
          </w:tcPr>
          <w:p w14:paraId="4F16EF84" w14:textId="77777777" w:rsidR="009D2629" w:rsidRPr="00BD748B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BD748B">
              <w:rPr>
                <w:rFonts w:ascii="Times New Roman" w:eastAsia="Calibri" w:hAnsi="Times New Roman" w:cs="Times New Roman"/>
                <w:sz w:val="24"/>
                <w:szCs w:val="24"/>
              </w:rPr>
              <w:t>Treści modułu (z podziałem na formy realizacji zajęć)</w:t>
            </w:r>
          </w:p>
        </w:tc>
        <w:tc>
          <w:tcPr>
            <w:tcW w:w="3107" w:type="pct"/>
            <w:shd w:val="clear" w:color="auto" w:fill="auto"/>
          </w:tcPr>
          <w:p w14:paraId="58A2FB76" w14:textId="77777777" w:rsidR="003B5381" w:rsidRDefault="003B5381" w:rsidP="003B5381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Typologia i wyznaczniki hierarchii państw – Saul Cohen</w:t>
            </w:r>
          </w:p>
          <w:p w14:paraId="7F95B109" w14:textId="77777777" w:rsidR="003B5381" w:rsidRDefault="003B5381" w:rsidP="003B5381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 xml:space="preserve">Obszary geopolityczne – rdzenie, stolice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pl-PL"/>
              </w:rPr>
              <w:t>ekumenia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pl-PL"/>
              </w:rPr>
              <w:t>, efektywne terytoria narodowe i regionalne, obszary niedostosowane</w:t>
            </w:r>
          </w:p>
          <w:p w14:paraId="2CB597F0" w14:textId="77777777" w:rsidR="003B5381" w:rsidRDefault="003B5381" w:rsidP="003B5381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Struktury geopolityczne – pasy wstrząsów/strefy zgniotu</w:t>
            </w:r>
          </w:p>
          <w:p w14:paraId="4D929ACB" w14:textId="77777777" w:rsidR="003B5381" w:rsidRDefault="003B5381" w:rsidP="003B5381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 xml:space="preserve">Uwarunkowania geostrategiczne – położenie, klimat, rozmiar, </w:t>
            </w:r>
          </w:p>
          <w:p w14:paraId="17A5011A" w14:textId="77777777" w:rsidR="003B5381" w:rsidRDefault="003B5381" w:rsidP="003B5381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Regionalizacja globalna/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pl-PL"/>
              </w:rPr>
              <w:t>megaregiony</w:t>
            </w:r>
            <w:proofErr w:type="spellEnd"/>
          </w:p>
          <w:p w14:paraId="302812B2" w14:textId="77777777" w:rsidR="003B5381" w:rsidRDefault="003B5381" w:rsidP="003B5381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Granice i pogranicza w stosunkach międzynarodowych</w:t>
            </w:r>
          </w:p>
          <w:p w14:paraId="0C61FEC0" w14:textId="77777777" w:rsidR="003B5381" w:rsidRDefault="003B5381" w:rsidP="003B5381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lastRenderedPageBreak/>
              <w:t xml:space="preserve">Relacje centrum – peryferie – Stei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pl-PL"/>
              </w:rPr>
              <w:t>Rokkan</w:t>
            </w:r>
            <w:proofErr w:type="spellEnd"/>
          </w:p>
          <w:p w14:paraId="3311B713" w14:textId="77777777" w:rsidR="003B5381" w:rsidRDefault="003B5381" w:rsidP="003B5381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pl-PL"/>
              </w:rPr>
              <w:t>Geostrategia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w przestrzeni kosmicznej</w:t>
            </w:r>
          </w:p>
          <w:p w14:paraId="49A91610" w14:textId="77777777" w:rsidR="003B5381" w:rsidRDefault="003B5381" w:rsidP="003B5381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pl-PL"/>
              </w:rPr>
              <w:t>Geostrategia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i sieci transportowe</w:t>
            </w:r>
          </w:p>
          <w:p w14:paraId="76C04C8F" w14:textId="77777777" w:rsidR="003B5381" w:rsidRDefault="003B5381" w:rsidP="003B5381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pl-PL"/>
              </w:rPr>
              <w:t>Geostragia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pl-PL"/>
              </w:rPr>
              <w:t>internetu</w:t>
            </w:r>
            <w:proofErr w:type="spellEnd"/>
          </w:p>
          <w:p w14:paraId="4A46079B" w14:textId="77777777" w:rsidR="003B5381" w:rsidRPr="002F26BD" w:rsidRDefault="003B5381" w:rsidP="003B5381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 xml:space="preserve">Kontrola zasobów a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pl-PL"/>
              </w:rPr>
              <w:t>geostrategia</w:t>
            </w:r>
            <w:proofErr w:type="spellEnd"/>
          </w:p>
          <w:p w14:paraId="7B9E904F" w14:textId="77777777" w:rsidR="003B5381" w:rsidRDefault="003B5381" w:rsidP="003B5381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Zmiana demograficzna i bezpieczeństwo w stosunkach międzynarodowych - składniki</w:t>
            </w:r>
          </w:p>
          <w:p w14:paraId="0D132016" w14:textId="77777777" w:rsidR="003B5381" w:rsidRPr="002F26BD" w:rsidRDefault="003B5381" w:rsidP="003B5381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Zmiana demograficzna i bezpieczeństwo w stosunkach międzynarodowych – poziomy i uczestnicy konfliktów</w:t>
            </w:r>
          </w:p>
          <w:p w14:paraId="31C2A95C" w14:textId="77777777" w:rsidR="003B5381" w:rsidRDefault="003B5381" w:rsidP="003B5381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Regiony wrażliwe geopolitycznie – Kaukaz Południowy/Azja Centralna (</w:t>
            </w:r>
            <w:proofErr w:type="spellStart"/>
            <w:r w:rsidRPr="00A05953">
              <w:rPr>
                <w:rFonts w:ascii="Times New Roman" w:hAnsi="Times New Roman"/>
                <w:i/>
                <w:sz w:val="24"/>
                <w:szCs w:val="24"/>
                <w:lang w:val="pl-PL"/>
              </w:rPr>
              <w:t>Euroasian</w:t>
            </w:r>
            <w:proofErr w:type="spellEnd"/>
            <w:r w:rsidRPr="00A05953">
              <w:rPr>
                <w:rFonts w:ascii="Times New Roman" w:hAnsi="Times New Roman"/>
                <w:i/>
                <w:sz w:val="24"/>
                <w:szCs w:val="24"/>
                <w:lang w:val="pl-PL"/>
              </w:rPr>
              <w:t xml:space="preserve"> Continental </w:t>
            </w:r>
            <w:proofErr w:type="spellStart"/>
            <w:r w:rsidRPr="00A05953">
              <w:rPr>
                <w:rFonts w:ascii="Times New Roman" w:hAnsi="Times New Roman"/>
                <w:i/>
                <w:sz w:val="24"/>
                <w:szCs w:val="24"/>
                <w:lang w:val="pl-PL"/>
              </w:rPr>
              <w:t>Rim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pl-PL"/>
              </w:rPr>
              <w:t>)</w:t>
            </w:r>
          </w:p>
          <w:p w14:paraId="13E7FF33" w14:textId="77777777" w:rsidR="003B5381" w:rsidRDefault="003B5381" w:rsidP="003B5381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Regiony wrażliwe geopolitycznie – Azja Południowo-Wschodnia (</w:t>
            </w:r>
            <w:proofErr w:type="spellStart"/>
            <w:r w:rsidRPr="00A05953">
              <w:rPr>
                <w:rFonts w:ascii="Times New Roman" w:hAnsi="Times New Roman"/>
                <w:i/>
                <w:sz w:val="24"/>
                <w:szCs w:val="24"/>
                <w:lang w:val="pl-PL"/>
              </w:rPr>
              <w:t>South</w:t>
            </w:r>
            <w:proofErr w:type="spellEnd"/>
            <w:r w:rsidRPr="00A05953">
              <w:rPr>
                <w:rFonts w:ascii="Times New Roman" w:hAnsi="Times New Roman"/>
                <w:i/>
                <w:sz w:val="24"/>
                <w:szCs w:val="24"/>
                <w:lang w:val="pl-PL"/>
              </w:rPr>
              <w:t xml:space="preserve"> Asia </w:t>
            </w:r>
            <w:proofErr w:type="spellStart"/>
            <w:r w:rsidRPr="00A05953">
              <w:rPr>
                <w:rFonts w:ascii="Times New Roman" w:hAnsi="Times New Roman"/>
                <w:i/>
                <w:sz w:val="24"/>
                <w:szCs w:val="24"/>
                <w:lang w:val="pl-PL"/>
              </w:rPr>
              <w:t>Realm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pl-PL"/>
              </w:rPr>
              <w:t>)</w:t>
            </w:r>
          </w:p>
          <w:p w14:paraId="4635F3A9" w14:textId="77777777" w:rsidR="003B5381" w:rsidRDefault="003B5381" w:rsidP="003B5381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Regiony wrażliwe geopolitycznie – Ameryka Południowa (</w:t>
            </w:r>
            <w:proofErr w:type="spellStart"/>
            <w:r w:rsidRPr="00A05953">
              <w:rPr>
                <w:rFonts w:ascii="Times New Roman" w:hAnsi="Times New Roman"/>
                <w:i/>
                <w:sz w:val="24"/>
                <w:szCs w:val="24"/>
                <w:lang w:val="pl-PL"/>
              </w:rPr>
              <w:t>South</w:t>
            </w:r>
            <w:proofErr w:type="spellEnd"/>
            <w:r w:rsidRPr="00A05953">
              <w:rPr>
                <w:rFonts w:ascii="Times New Roman" w:hAnsi="Times New Roman"/>
                <w:i/>
                <w:sz w:val="24"/>
                <w:szCs w:val="24"/>
                <w:lang w:val="pl-PL"/>
              </w:rPr>
              <w:t xml:space="preserve"> </w:t>
            </w:r>
            <w:proofErr w:type="spellStart"/>
            <w:r w:rsidRPr="00A05953">
              <w:rPr>
                <w:rFonts w:ascii="Times New Roman" w:hAnsi="Times New Roman"/>
                <w:i/>
                <w:sz w:val="24"/>
                <w:szCs w:val="24"/>
                <w:lang w:val="pl-PL"/>
              </w:rPr>
              <w:t>America</w:t>
            </w:r>
            <w:proofErr w:type="spellEnd"/>
            <w:r w:rsidRPr="00A05953">
              <w:rPr>
                <w:rFonts w:ascii="Times New Roman" w:hAnsi="Times New Roman"/>
                <w:i/>
                <w:sz w:val="24"/>
                <w:szCs w:val="24"/>
                <w:lang w:val="pl-PL"/>
              </w:rPr>
              <w:t xml:space="preserve"> Southern </w:t>
            </w:r>
            <w:proofErr w:type="spellStart"/>
            <w:r w:rsidRPr="00A05953">
              <w:rPr>
                <w:rFonts w:ascii="Times New Roman" w:hAnsi="Times New Roman"/>
                <w:i/>
                <w:sz w:val="24"/>
                <w:szCs w:val="24"/>
                <w:lang w:val="pl-PL"/>
              </w:rPr>
              <w:t>Cone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pl-PL"/>
              </w:rPr>
              <w:t>)</w:t>
            </w:r>
          </w:p>
          <w:p w14:paraId="1ED173B6" w14:textId="77777777" w:rsidR="003B5381" w:rsidRDefault="003B5381" w:rsidP="003B5381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Regiony wrażliwe geopolitycznie – Bliski Wschód/Zatoka Perska</w:t>
            </w:r>
          </w:p>
          <w:p w14:paraId="6450D45F" w14:textId="77777777" w:rsidR="003B5381" w:rsidRDefault="003B5381" w:rsidP="003B5381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Regiony wrażliwe geopolitycznie – Europa Środkowowschodnia</w:t>
            </w:r>
          </w:p>
          <w:p w14:paraId="0BF036C1" w14:textId="77777777" w:rsidR="003B5381" w:rsidRDefault="003B5381" w:rsidP="003B5381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Regiony wrażliwe geopolitycznie – Afryka Północna</w:t>
            </w:r>
          </w:p>
          <w:p w14:paraId="19712F5B" w14:textId="77777777" w:rsidR="003B5381" w:rsidRDefault="003B5381" w:rsidP="003B5381">
            <w:pPr>
              <w:pStyle w:val="Akapitzlist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pl-PL"/>
              </w:rPr>
              <w:t>Geostrategia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dalekiej Północy</w:t>
            </w:r>
          </w:p>
          <w:p w14:paraId="3DEF801B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Należy podać tematykę, która będzie realizowana w ramach modułu z podziałem na poszczególne formy realizacji zajęć.</w:t>
            </w:r>
          </w:p>
          <w:p w14:paraId="28126DE4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3B5381" w14:paraId="737AA3D4" w14:textId="77777777" w:rsidTr="007E56BF">
        <w:trPr>
          <w:trHeight w:val="283"/>
        </w:trPr>
        <w:tc>
          <w:tcPr>
            <w:tcW w:w="1893" w:type="pct"/>
            <w:shd w:val="clear" w:color="auto" w:fill="auto"/>
          </w:tcPr>
          <w:p w14:paraId="586D6A2E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Wykaz literatury podstawowej i uzupełniającej obowiązującej do zaliczenia danego modułu</w:t>
            </w:r>
          </w:p>
        </w:tc>
        <w:tc>
          <w:tcPr>
            <w:tcW w:w="3107" w:type="pct"/>
            <w:shd w:val="clear" w:color="auto" w:fill="auto"/>
          </w:tcPr>
          <w:p w14:paraId="788F5E25" w14:textId="727D0C3F" w:rsidR="009D2629" w:rsidRDefault="009D26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 w:rsidRPr="009D2629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Literatura podstawowa </w:t>
            </w:r>
          </w:p>
          <w:p w14:paraId="424BBC88" w14:textId="6E8C8525" w:rsidR="007E56BF" w:rsidRDefault="007E56BF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</w:p>
          <w:p w14:paraId="1FDCD12F" w14:textId="5CE31F59" w:rsidR="007E56BF" w:rsidRPr="007E56BF" w:rsidRDefault="007E56BF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  <w:r w:rsidRPr="007E56BF">
              <w:rPr>
                <w:rFonts w:ascii="Arial" w:hAnsi="Arial" w:cs="Arial"/>
                <w:sz w:val="23"/>
                <w:szCs w:val="23"/>
                <w:lang w:val="en-US"/>
              </w:rPr>
              <w:t xml:space="preserve">Black, J. (2016) Geopolitics and the Quest for Dominance (Indiana: Indiana University Press) </w:t>
            </w:r>
            <w:r w:rsidRPr="007E56BF">
              <w:rPr>
                <w:rFonts w:ascii="Courier New" w:hAnsi="Courier New" w:cs="Courier New"/>
                <w:sz w:val="23"/>
                <w:szCs w:val="23"/>
                <w:lang w:val="en-US"/>
              </w:rPr>
              <w:t>o</w:t>
            </w:r>
            <w:r w:rsidRPr="007E56BF">
              <w:rPr>
                <w:rFonts w:ascii="Arial" w:hAnsi="Arial" w:cs="Arial"/>
                <w:sz w:val="23"/>
                <w:szCs w:val="23"/>
                <w:lang w:val="en-US"/>
              </w:rPr>
              <w:t xml:space="preserve"> Cohen, B., S. (2015) Geopolitics: The Geography of International Relations, 3</w:t>
            </w:r>
            <w:r w:rsidRPr="007E56BF">
              <w:rPr>
                <w:rFonts w:ascii="Arial" w:hAnsi="Arial" w:cs="Arial"/>
                <w:sz w:val="15"/>
                <w:szCs w:val="15"/>
                <w:lang w:val="en-US"/>
              </w:rPr>
              <w:t>rd</w:t>
            </w:r>
            <w:r w:rsidRPr="007E56BF">
              <w:rPr>
                <w:rFonts w:ascii="Arial" w:hAnsi="Arial" w:cs="Arial"/>
                <w:sz w:val="23"/>
                <w:szCs w:val="23"/>
                <w:lang w:val="en-US"/>
              </w:rPr>
              <w:t xml:space="preserve"> Edition (Maryland: Rowman &amp; Littlefield)</w:t>
            </w:r>
          </w:p>
          <w:p w14:paraId="592F11E5" w14:textId="77777777" w:rsidR="007E56BF" w:rsidRPr="007E56BF" w:rsidRDefault="007E56BF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</w:p>
          <w:p w14:paraId="2F1B9FD0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 w:rsidRPr="009D2629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Literatura uzupełniająca (dodatkowa dla studentów, którzy chcą rozszerzyć swoją wiedzę w tematyce poruszanej w ramach modułu)</w:t>
            </w:r>
          </w:p>
          <w:p w14:paraId="51CEB778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</w:p>
          <w:p w14:paraId="5A030AE7" w14:textId="77777777" w:rsidR="003B5381" w:rsidRPr="003B5381" w:rsidRDefault="003B5381" w:rsidP="003B5381">
            <w:pPr>
              <w:spacing w:after="0" w:line="240" w:lineRule="auto"/>
              <w:ind w:hanging="48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Agnew John, </w:t>
            </w:r>
            <w:r w:rsidRPr="003B538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>Geopolitics: Re-visioning World Politics, Second Edition</w:t>
            </w: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, n.d.</w:t>
            </w:r>
          </w:p>
          <w:p w14:paraId="41C61C88" w14:textId="77777777" w:rsidR="003B5381" w:rsidRPr="003B5381" w:rsidRDefault="003B5381" w:rsidP="003B5381">
            <w:pPr>
              <w:spacing w:after="0" w:line="240" w:lineRule="auto"/>
              <w:ind w:hanging="48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Al-</w:t>
            </w:r>
            <w:proofErr w:type="spellStart"/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Rodhan</w:t>
            </w:r>
            <w:proofErr w:type="spellEnd"/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Nayef R. F., </w:t>
            </w:r>
            <w:r w:rsidRPr="003B538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 xml:space="preserve">The politics of emerging strategic technologies: implications for geopolitics, human </w:t>
            </w:r>
            <w:r w:rsidRPr="003B538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lastRenderedPageBreak/>
              <w:t>enhancement and human destiny</w:t>
            </w: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, Palgrave Macmillan, </w:t>
            </w:r>
            <w:proofErr w:type="spellStart"/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Houndmills</w:t>
            </w:r>
            <w:proofErr w:type="spellEnd"/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- Basingstoke - Hampshire 2011.</w:t>
            </w:r>
          </w:p>
          <w:p w14:paraId="6841545C" w14:textId="77777777" w:rsidR="003B5381" w:rsidRPr="003B5381" w:rsidRDefault="003B5381" w:rsidP="003B5381">
            <w:pPr>
              <w:spacing w:after="0" w:line="240" w:lineRule="auto"/>
              <w:ind w:hanging="48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proofErr w:type="spellStart"/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Beringer</w:t>
            </w:r>
            <w:proofErr w:type="spellEnd"/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Sarah L., Maier Sylvia, Thiel Markus, </w:t>
            </w:r>
            <w:r w:rsidRPr="003B538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>EU Development Policies: Between Norms and Geopolitics</w:t>
            </w: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, Springer International Publishing, Cham 2019, </w:t>
            </w:r>
            <w:hyperlink r:id="rId7" w:history="1">
              <w:r w:rsidRPr="003B538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en-US" w:eastAsia="pl-PL"/>
                </w:rPr>
                <w:t>http://link.springer.com/10.1007/978-3-030-01307-3</w:t>
              </w:r>
            </w:hyperlink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.</w:t>
            </w:r>
          </w:p>
          <w:p w14:paraId="2D4E4E26" w14:textId="77777777" w:rsidR="003B5381" w:rsidRPr="003B5381" w:rsidRDefault="003B5381" w:rsidP="003B5381">
            <w:pPr>
              <w:spacing w:after="0" w:line="240" w:lineRule="auto"/>
              <w:ind w:hanging="48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proofErr w:type="spellStart"/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Bialasiewicz</w:t>
            </w:r>
            <w:proofErr w:type="spellEnd"/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Luiza, </w:t>
            </w:r>
            <w:r w:rsidRPr="003B538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>Europe in the world: EU geopolitics and the transformation of European space</w:t>
            </w: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, Ashgate, </w:t>
            </w:r>
            <w:proofErr w:type="spellStart"/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Farnham</w:t>
            </w:r>
            <w:proofErr w:type="spellEnd"/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2011, Critical geopolitics.</w:t>
            </w:r>
          </w:p>
          <w:p w14:paraId="3018E3E5" w14:textId="77777777" w:rsidR="003B5381" w:rsidRPr="003B5381" w:rsidRDefault="003B5381" w:rsidP="003B5381">
            <w:pPr>
              <w:spacing w:after="0" w:line="240" w:lineRule="auto"/>
              <w:ind w:hanging="48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Black Jeremy, </w:t>
            </w:r>
            <w:r w:rsidRPr="003B538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>Geopolitics and the quest for dominance</w:t>
            </w: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, Indiana University Press, Bloomington 2016.</w:t>
            </w:r>
          </w:p>
          <w:p w14:paraId="45EB84BC" w14:textId="77777777" w:rsidR="003B5381" w:rsidRPr="003B5381" w:rsidRDefault="003B5381" w:rsidP="003B5381">
            <w:pPr>
              <w:spacing w:after="0" w:line="240" w:lineRule="auto"/>
              <w:ind w:hanging="48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Bowen Bleddyn E, </w:t>
            </w:r>
            <w:r w:rsidRPr="003B538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 xml:space="preserve">War in space: strategy, </w:t>
            </w:r>
            <w:proofErr w:type="spellStart"/>
            <w:r w:rsidRPr="003B538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>spacepower</w:t>
            </w:r>
            <w:proofErr w:type="spellEnd"/>
            <w:r w:rsidRPr="003B538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>, geopolitics</w:t>
            </w: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, Edinburgh University Press 2020.</w:t>
            </w:r>
          </w:p>
          <w:p w14:paraId="774FF124" w14:textId="77777777" w:rsidR="003B5381" w:rsidRPr="003B5381" w:rsidRDefault="003B5381" w:rsidP="003B5381">
            <w:pPr>
              <w:spacing w:after="0" w:line="240" w:lineRule="auto"/>
              <w:ind w:hanging="48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Cohen Saul Bernard, </w:t>
            </w:r>
            <w:r w:rsidRPr="003B538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>Geopolitics: the geography of international relations</w:t>
            </w: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, Third edition, Rowman &amp; Littlefield, Lanham 2015.</w:t>
            </w:r>
          </w:p>
          <w:p w14:paraId="50E2F1E8" w14:textId="77777777" w:rsidR="003B5381" w:rsidRPr="003B5381" w:rsidRDefault="003B5381" w:rsidP="003B5381">
            <w:pPr>
              <w:spacing w:after="0" w:line="240" w:lineRule="auto"/>
              <w:ind w:hanging="48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Dittmer Jason, </w:t>
            </w:r>
            <w:r w:rsidRPr="003B538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>Captain America and the nationalist superhero: metaphors, narratives, and geopolitics</w:t>
            </w: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, Temple University Press, Philadelphia 2013.</w:t>
            </w:r>
          </w:p>
          <w:p w14:paraId="2D6726A0" w14:textId="77777777" w:rsidR="003B5381" w:rsidRPr="003B5381" w:rsidRDefault="003B5381" w:rsidP="003B5381">
            <w:pPr>
              <w:spacing w:after="0" w:line="240" w:lineRule="auto"/>
              <w:ind w:hanging="48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Dittmer Jason, Bos Daniel, </w:t>
            </w:r>
            <w:r w:rsidRPr="003B538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>Popular culture, geopolitics, and identity</w:t>
            </w: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, Second Edition, ROWMAN &amp; LITTLEFIELD, Lanham 2019, Human geography in the twenty-first century: Issues and applications.</w:t>
            </w:r>
          </w:p>
          <w:p w14:paraId="69419DB1" w14:textId="77777777" w:rsidR="003B5381" w:rsidRPr="003B5381" w:rsidRDefault="003B5381" w:rsidP="003B5381">
            <w:pPr>
              <w:spacing w:after="0" w:line="240" w:lineRule="auto"/>
              <w:ind w:hanging="48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Flint Colin, </w:t>
            </w:r>
            <w:r w:rsidRPr="003B538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>Introduction to geopolitics</w:t>
            </w: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, Routledge, London ; New York 2006.</w:t>
            </w:r>
          </w:p>
          <w:p w14:paraId="154B79C7" w14:textId="77777777" w:rsidR="003B5381" w:rsidRPr="003B5381" w:rsidRDefault="003B5381" w:rsidP="003B5381">
            <w:pPr>
              <w:spacing w:after="0" w:line="240" w:lineRule="auto"/>
              <w:ind w:hanging="48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proofErr w:type="spellStart"/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Guzzini</w:t>
            </w:r>
            <w:proofErr w:type="spellEnd"/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Stefano, </w:t>
            </w:r>
            <w:r w:rsidRPr="003B538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>The Return of Geopolitics in Europe?</w:t>
            </w: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, n.d.</w:t>
            </w:r>
          </w:p>
          <w:p w14:paraId="0B8B7F0B" w14:textId="77777777" w:rsidR="003B5381" w:rsidRPr="003B5381" w:rsidRDefault="003B5381" w:rsidP="003B5381">
            <w:pPr>
              <w:spacing w:after="0" w:line="240" w:lineRule="auto"/>
              <w:ind w:hanging="48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proofErr w:type="spellStart"/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Högselius</w:t>
            </w:r>
            <w:proofErr w:type="spellEnd"/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Per, </w:t>
            </w:r>
            <w:r w:rsidRPr="003B538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>Energy and geopolitics</w:t>
            </w: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, Routledge, Taylor &amp; Francis Group, London ; New York 2019.</w:t>
            </w:r>
          </w:p>
          <w:p w14:paraId="019581DF" w14:textId="77777777" w:rsidR="003B5381" w:rsidRPr="003B5381" w:rsidRDefault="003B5381" w:rsidP="003B5381">
            <w:pPr>
              <w:spacing w:after="0" w:line="240" w:lineRule="auto"/>
              <w:ind w:hanging="48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proofErr w:type="spellStart"/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Hommel</w:t>
            </w:r>
            <w:proofErr w:type="spellEnd"/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</w:t>
            </w:r>
            <w:proofErr w:type="spellStart"/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Demian</w:t>
            </w:r>
            <w:proofErr w:type="spellEnd"/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, Murphy Alexander B., </w:t>
            </w:r>
            <w:r w:rsidRPr="003B538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>Rethinking geopolitics in an era of climate change</w:t>
            </w: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, „</w:t>
            </w:r>
            <w:proofErr w:type="spellStart"/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GeoJournal</w:t>
            </w:r>
            <w:proofErr w:type="spellEnd"/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” 2012, t. 78, no 3, pp. 507–524.</w:t>
            </w:r>
          </w:p>
          <w:p w14:paraId="5FA3F651" w14:textId="77777777" w:rsidR="003B5381" w:rsidRPr="003B5381" w:rsidRDefault="003B5381" w:rsidP="003B5381">
            <w:pPr>
              <w:spacing w:after="0" w:line="240" w:lineRule="auto"/>
              <w:ind w:hanging="48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Kelly Philip, </w:t>
            </w:r>
            <w:r w:rsidRPr="003B538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>Classical geopolitics: a new analytical model</w:t>
            </w: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, Stanford University Press, Stanford, California 2016.</w:t>
            </w:r>
          </w:p>
          <w:p w14:paraId="302D6502" w14:textId="77777777" w:rsidR="003B5381" w:rsidRPr="003B5381" w:rsidRDefault="003B5381" w:rsidP="003B5381">
            <w:pPr>
              <w:spacing w:after="0" w:line="240" w:lineRule="auto"/>
              <w:ind w:hanging="48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Meunier Sophie, </w:t>
            </w:r>
            <w:proofErr w:type="spellStart"/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Nicolaidis</w:t>
            </w:r>
            <w:proofErr w:type="spellEnd"/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Kalypso, </w:t>
            </w:r>
            <w:r w:rsidRPr="003B538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 xml:space="preserve">The </w:t>
            </w:r>
            <w:proofErr w:type="spellStart"/>
            <w:r w:rsidRPr="003B538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>Geopoliticization</w:t>
            </w:r>
            <w:proofErr w:type="spellEnd"/>
            <w:r w:rsidRPr="003B538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 xml:space="preserve"> of European Trade and Investment Policy</w:t>
            </w: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, „JCMS: Journal of Common Market Studies” 2019, t. 57, no S1, pp. 103–113.</w:t>
            </w:r>
          </w:p>
          <w:p w14:paraId="5888CC07" w14:textId="77777777" w:rsidR="003B5381" w:rsidRPr="003B5381" w:rsidRDefault="003B5381" w:rsidP="003B5381">
            <w:pPr>
              <w:spacing w:after="0" w:line="240" w:lineRule="auto"/>
              <w:ind w:hanging="48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proofErr w:type="spellStart"/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Oualaalou</w:t>
            </w:r>
            <w:proofErr w:type="spellEnd"/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David, </w:t>
            </w:r>
            <w:r w:rsidRPr="003B538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>The Dynamics of Russia’s Geopolitics: Remaking the Global Order</w:t>
            </w: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, Springer International Publishing, Cham 2021, Frontiers in International Relations, </w:t>
            </w:r>
            <w:hyperlink r:id="rId8" w:history="1">
              <w:r w:rsidRPr="003B538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en-US" w:eastAsia="pl-PL"/>
                </w:rPr>
                <w:t>http://link.springer.com/10.1007/978-3-030-58255-5</w:t>
              </w:r>
            </w:hyperlink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.</w:t>
            </w:r>
          </w:p>
          <w:p w14:paraId="1307FB44" w14:textId="77777777" w:rsidR="003B5381" w:rsidRPr="003B5381" w:rsidRDefault="003B5381" w:rsidP="003B5381">
            <w:pPr>
              <w:spacing w:after="0" w:line="240" w:lineRule="auto"/>
              <w:ind w:hanging="48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Peter Nicolas, </w:t>
            </w:r>
            <w:r w:rsidRPr="003B538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>The changing geopolitics of space activities</w:t>
            </w: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, „Space Policy” 2006, t. 22, no 2, pp. 100–109.</w:t>
            </w:r>
          </w:p>
          <w:p w14:paraId="343F278F" w14:textId="77777777" w:rsidR="003B5381" w:rsidRPr="003B5381" w:rsidRDefault="003B5381" w:rsidP="003B5381">
            <w:pPr>
              <w:spacing w:after="0" w:line="240" w:lineRule="auto"/>
              <w:ind w:hanging="48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Sneddon Christopher, </w:t>
            </w:r>
            <w:r w:rsidRPr="003B538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>Concrete Revolution: Large Dams, Cold War Geopolitics, and the US Bureau of Reclamation</w:t>
            </w: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, University of Chicago Press 2015, </w:t>
            </w:r>
            <w:hyperlink r:id="rId9" w:history="1">
              <w:r w:rsidRPr="003B5381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val="en-US" w:eastAsia="pl-PL"/>
                </w:rPr>
                <w:t>http://www.bibliovault.org/BV.landing.epl?ISBN=9780226284453</w:t>
              </w:r>
            </w:hyperlink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.</w:t>
            </w:r>
          </w:p>
          <w:p w14:paraId="75DD7A34" w14:textId="77777777" w:rsidR="003B5381" w:rsidRPr="003B5381" w:rsidRDefault="003B5381" w:rsidP="003B5381">
            <w:pPr>
              <w:spacing w:after="0" w:line="240" w:lineRule="auto"/>
              <w:ind w:hanging="48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Stahl Anna Katharina, </w:t>
            </w:r>
            <w:r w:rsidRPr="003B538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>The Impact of China’s Rise on the EU’s Geopolitical Reach and Interests in Africa</w:t>
            </w:r>
            <w:r w:rsidRPr="003B538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, „European Foreign Affairs Review” 2011, t. 16, pp. 427–446.</w:t>
            </w:r>
          </w:p>
          <w:p w14:paraId="6B2487CD" w14:textId="26F32C9B" w:rsidR="009D2629" w:rsidRPr="003B5381" w:rsidRDefault="009D2629" w:rsidP="009D262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</w:p>
        </w:tc>
      </w:tr>
    </w:tbl>
    <w:p w14:paraId="42EBECA2" w14:textId="77777777" w:rsidR="009D2629" w:rsidRPr="003B5381" w:rsidRDefault="009D2629">
      <w:pPr>
        <w:rPr>
          <w:u w:val="single"/>
          <w:lang w:val="en-US"/>
        </w:rPr>
      </w:pPr>
    </w:p>
    <w:sectPr w:rsidR="009D2629" w:rsidRPr="003B5381" w:rsidSect="009D2629">
      <w:pgSz w:w="11906" w:h="16838"/>
      <w:pgMar w:top="709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489953" w14:textId="77777777" w:rsidR="001D76E9" w:rsidRDefault="001D76E9" w:rsidP="009D2629">
      <w:pPr>
        <w:spacing w:after="0" w:line="240" w:lineRule="auto"/>
      </w:pPr>
      <w:r>
        <w:separator/>
      </w:r>
    </w:p>
  </w:endnote>
  <w:endnote w:type="continuationSeparator" w:id="0">
    <w:p w14:paraId="129B4590" w14:textId="77777777" w:rsidR="001D76E9" w:rsidRDefault="001D76E9" w:rsidP="009D26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3A7EC4" w14:textId="77777777" w:rsidR="001D76E9" w:rsidRDefault="001D76E9" w:rsidP="009D2629">
      <w:pPr>
        <w:spacing w:after="0" w:line="240" w:lineRule="auto"/>
      </w:pPr>
      <w:r>
        <w:separator/>
      </w:r>
    </w:p>
  </w:footnote>
  <w:footnote w:type="continuationSeparator" w:id="0">
    <w:p w14:paraId="6D11113E" w14:textId="77777777" w:rsidR="001D76E9" w:rsidRDefault="001D76E9" w:rsidP="009D26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3A5C3C"/>
    <w:multiLevelType w:val="hybridMultilevel"/>
    <w:tmpl w:val="574695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A1DB4"/>
    <w:multiLevelType w:val="hybridMultilevel"/>
    <w:tmpl w:val="753850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385712"/>
    <w:multiLevelType w:val="hybridMultilevel"/>
    <w:tmpl w:val="A086E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8A0E71"/>
    <w:multiLevelType w:val="hybridMultilevel"/>
    <w:tmpl w:val="5BE28B6E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DAF638E"/>
    <w:multiLevelType w:val="hybridMultilevel"/>
    <w:tmpl w:val="80468228"/>
    <w:lvl w:ilvl="0" w:tplc="9624870C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MDUxMjYzMjcwtjRU0lEKTi0uzszPAykwrAUAWC92BSwAAAA="/>
  </w:docVars>
  <w:rsids>
    <w:rsidRoot w:val="009D2629"/>
    <w:rsid w:val="000E6969"/>
    <w:rsid w:val="000F2145"/>
    <w:rsid w:val="000F29D7"/>
    <w:rsid w:val="001324E4"/>
    <w:rsid w:val="001C313B"/>
    <w:rsid w:val="001D76E9"/>
    <w:rsid w:val="00267253"/>
    <w:rsid w:val="002D6077"/>
    <w:rsid w:val="002E0085"/>
    <w:rsid w:val="00324DD8"/>
    <w:rsid w:val="003B5381"/>
    <w:rsid w:val="003D7F42"/>
    <w:rsid w:val="00423876"/>
    <w:rsid w:val="00573862"/>
    <w:rsid w:val="007E56BF"/>
    <w:rsid w:val="009B55CC"/>
    <w:rsid w:val="009D2629"/>
    <w:rsid w:val="00BD748B"/>
    <w:rsid w:val="00CF1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62020F"/>
  <w15:docId w15:val="{EBC8C6F9-C6B5-46C7-9014-F10EC5CBF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D2629"/>
  </w:style>
  <w:style w:type="paragraph" w:styleId="Stopka">
    <w:name w:val="footer"/>
    <w:basedOn w:val="Normalny"/>
    <w:link w:val="Stopka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D2629"/>
  </w:style>
  <w:style w:type="paragraph" w:styleId="Tekstprzypisudolnego">
    <w:name w:val="footnote text"/>
    <w:basedOn w:val="Normalny"/>
    <w:link w:val="TekstprzypisudolnegoZnak"/>
    <w:semiHidden/>
    <w:rsid w:val="009D26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9D2629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3B5381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3B5381"/>
    <w:pPr>
      <w:ind w:left="720"/>
      <w:contextualSpacing/>
    </w:pPr>
    <w:rPr>
      <w:rFonts w:ascii="Calibri" w:eastAsia="Calibri" w:hAnsi="Calibri" w:cs="Times New Roman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12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9584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2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0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8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3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nk.springer.com/10.1007/978-3-030-58255-5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link.springer.com/10.1007/978-3-030-01307-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bibliovault.org/BV.landing.epl?ISBN=9780226284453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23</Words>
  <Characters>6143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Waniek</dc:creator>
  <cp:lastModifiedBy>Justyna Mroczek</cp:lastModifiedBy>
  <cp:revision>2</cp:revision>
  <dcterms:created xsi:type="dcterms:W3CDTF">2021-01-11T14:05:00Z</dcterms:created>
  <dcterms:modified xsi:type="dcterms:W3CDTF">2021-01-11T14:05:00Z</dcterms:modified>
</cp:coreProperties>
</file>